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frontal impact collision and Ms. and Mr. Pl1LastName and Mx. Third Name’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subject high speed frontal collision would have produced high loads in Ms. and Mr. Pl1LastName and Mx. Third Name’s entire bodies, as they continued to travel forward inside the vehicle and into the deploying airbags, seatbelts, steering wheel, and dashboard at 10 mph. The loads on Ms. and Mr. Pl1LastName and Mx. Third Name’s spines and spinal disks would have included high levels of compression, rotation, and shear, and would have had the potential to cause any level of injury severity to Ms. and Mr. Pl1LastName and Mx. Third Name, including all of the injuries that they were ultimately diagnosed with. The US National Highway Traffic Safety Administration reports that at an approximately 10 mph crash, nearly AMOUNT% of occupants will sustain some degree of injury that is immediately apparent and requires medical evaluation, around AMOUNT% will sustain a fracture or more significant injury, and around AMOUNT% will sustain a life-threatening injury (i.e., spinal cord injury, skull fracture, etc.).</w:t>
      </w:r>
      <w:r>
        <w:rPr>
          <w:rFonts/>
          <w:vertAlign w:val="superscript"/>
        </w:rPr>
        <w:footnoteReference w:id="5"/>
      </w:r>
    </w:p>
    <w:p>
      <w:pPr>
        <w:pStyle w:val="Normal"/>
      </w:pPr>
      <w:r>
        <w:t xml:space="preserve">Thus, all of the injuries diagnosed in Ms. and Mr. Pl1LastName and Mx. Third Name after the subject collision, and the associated treatments that they sought for their symptoms of significant and persisting spinal injury, are entirely explained by the exceedingly dangerous high speed frontal crash that they were exposed to.</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s. Pl1LastName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s. and Mr. Pl1LastName and Mx. Third Name’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s. or Mr. Pl1LastName or Mx. Third Name, and the only source of trauma apparent in my review of materials that is temporally proximate to their post-crash injuries is the 01/01/2020 frontal impact crash.</w:t>
      </w:r>
    </w:p>
    <w:p>
      <w:pPr>
        <w:pStyle w:val="Normal"/>
      </w:pPr>
    </w:p>
    <w:p>
      <w:pPr>
        <w:pStyle w:val="Normal"/>
      </w:pPr>
      <w:r>
        <w:t xml:space="preserve">The second part of the analysis requires an assessment of the probability that Ms. or Mr. Pl1LastName or Mx. Third Name would have developed the symptoms and diagnoses of spine injury at the same point in time had they not been initially injured in the 01/01/2020 frontal impact crash. As a generally healthy 12-year-old man, Mr. SAMPLE-P1-L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6"/>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r. SAMPLE-P1-LN and Mr. SAMPLE-P2-L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men like Mr. SAMPLE-P1-LN  and men like Mr. SAMPLE-P2-L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r. SAMPLE-P1-LN's and Mr. SAMPLE-P2-L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SAMPLE-P1-LN's and Mr. SAMPLE-P2-LN’s medical records and summarized in this report, including their symptomatic cervical and lumbar disk derangements, is the subject 1/1/2002 frontal impact crash.</w:t>
      </w:r>
    </w:p>
    <w:p>
      <w:pPr>
        <w:pStyle w:val="Normal"/>
      </w:pPr>
      <w:r>
        <w:br w:type="page"/>
      </w:r>
    </w:p>
    <w:p>
      <w:pPr>
        <w:pStyle w:val="Normal"/>
      </w:pPr>
      <w:r>
        <w:t xml:space="preserve">I have examined neither Mr. SAMPLE-P1-LN nor Mr. SAMPLE-P2-LN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sectPr w:rsidR="008C0119" w:rsidRPr="006E0127" w:rsidSect="00AD47D7">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6EB1" w14:textId="77777777" w:rsidR="00AD47D7" w:rsidRDefault="00AD47D7" w:rsidP="00D10DDB">
      <w:r>
        <w:separator/>
      </w:r>
    </w:p>
  </w:endnote>
  <w:endnote w:type="continuationSeparator" w:id="0">
    <w:p w14:paraId="2239ADC5" w14:textId="77777777" w:rsidR="00AD47D7" w:rsidRDefault="00AD47D7"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8A04" w14:textId="77777777" w:rsidR="00AD47D7" w:rsidRDefault="00AD47D7" w:rsidP="00D10DDB">
      <w:r>
        <w:separator/>
      </w:r>
    </w:p>
  </w:footnote>
  <w:footnote w:type="continuationSeparator" w:id="0">
    <w:p w14:paraId="373CE550" w14:textId="77777777" w:rsidR="00AD47D7" w:rsidRDefault="00AD47D7"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4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CC6B59"/>
    <w:pPr>
      <w:ind w:left="709"/>
    </w:pPr>
    <w:rPr>
      <w:i/>
      <w:iCs/>
      <w:lang w:bidi="en-US"/>
    </w:rPr>
  </w:style>
  <w:style w:type="character" w:customStyle="1" w:styleId="QuoteChar">
    <w:name w:val="Quote Char"/>
    <w:basedOn w:val="DefaultParagraphFont"/>
    <w:link w:val="Quote"/>
    <w:rsid w:val="00CC6B5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8</cp:revision>
  <dcterms:created xsi:type="dcterms:W3CDTF">2024-02-16T14:30:00Z</dcterms:created>
  <dcterms:modified xsi:type="dcterms:W3CDTF">2024-04-25T22: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